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191"/>
        <w:gridCol w:w="3576"/>
        <w:gridCol w:w="376"/>
        <w:gridCol w:w="378"/>
        <w:gridCol w:w="391"/>
        <w:gridCol w:w="391"/>
        <w:gridCol w:w="376"/>
        <w:gridCol w:w="363"/>
      </w:tblGrid>
      <w:tr w:rsidR="005D76EE" w:rsidRPr="007708A0" w:rsidTr="00957D02">
        <w:tc>
          <w:tcPr>
            <w:tcW w:w="5000" w:type="pct"/>
            <w:gridSpan w:val="8"/>
          </w:tcPr>
          <w:p w:rsidR="005D76EE" w:rsidRPr="007708A0" w:rsidRDefault="005D76EE" w:rsidP="00832F9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832F99" w:rsidP="0074002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</w:t>
            </w:r>
          </w:p>
        </w:tc>
        <w:tc>
          <w:tcPr>
            <w:tcW w:w="3235" w:type="pct"/>
            <w:gridSpan w:val="7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rtina </w:t>
            </w:r>
            <w:proofErr w:type="spellStart"/>
            <w:r>
              <w:rPr>
                <w:rFonts w:ascii="Arial" w:hAnsi="Arial" w:cs="Arial"/>
              </w:rPr>
              <w:t>Hejděncová</w:t>
            </w:r>
            <w:proofErr w:type="spellEnd"/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3235" w:type="pct"/>
            <w:gridSpan w:val="7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t>Využití školní zahrady k podpoře přírodovědného vzdělávání v mateřské škole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  <w:bookmarkStart w:id="0" w:name="_GoBack"/>
            <w:bookmarkEnd w:id="0"/>
          </w:p>
        </w:tc>
        <w:tc>
          <w:tcPr>
            <w:tcW w:w="3235" w:type="pct"/>
            <w:gridSpan w:val="7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bora Plisková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3235" w:type="pct"/>
            <w:gridSpan w:val="7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3235" w:type="pct"/>
            <w:gridSpan w:val="7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zenční</w:t>
            </w:r>
          </w:p>
        </w:tc>
      </w:tr>
      <w:tr w:rsidR="005D76EE" w:rsidRPr="007708A0" w:rsidTr="00832F99">
        <w:tc>
          <w:tcPr>
            <w:tcW w:w="1765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235" w:type="pct"/>
            <w:gridSpan w:val="7"/>
          </w:tcPr>
          <w:p w:rsidR="005D76EE" w:rsidRPr="00832F99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832F99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5D76EE" w:rsidRPr="007708A0" w:rsidTr="00957D02">
        <w:tc>
          <w:tcPr>
            <w:tcW w:w="5000" w:type="pct"/>
            <w:gridSpan w:val="8"/>
            <w:shd w:val="clear" w:color="auto" w:fill="A6A6A6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1E4DD4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  <w:shd w:val="clear" w:color="auto" w:fill="A6A6A6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5D76EE" w:rsidRPr="007708A0" w:rsidTr="00957D02"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aplikačního charakteru</w:t>
            </w:r>
          </w:p>
        </w:tc>
      </w:tr>
      <w:tr w:rsidR="005D76EE" w:rsidRPr="007708A0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1E4DD4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riginalita cílů aplikačního výstupu (náročnost, srozumitelnost, aktuálnost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Didaktická správnost rozpracování cílových kompetencí aplikačního výstupu, hloubka rozpracování obsahu aplikačního výstupu, didaktická přiměřenost realizace aplikačního výstupu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iměřenost a rozsah evalvace průběhu a výsledků aplikačního výstupu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</w:tcPr>
          <w:p w:rsidR="001E4DD4" w:rsidRDefault="001E4DD4" w:rsidP="00C969A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5D76EE" w:rsidRDefault="005D76EE" w:rsidP="00C969A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důvodnění hodnocení práce:</w:t>
            </w:r>
          </w:p>
          <w:p w:rsidR="00C969A2" w:rsidRDefault="00C969A2" w:rsidP="00C969A2">
            <w:pPr>
              <w:spacing w:line="240" w:lineRule="auto"/>
            </w:pPr>
            <w:r>
              <w:t xml:space="preserve">V teoretické části je zpracována základní terminologie a základní koncepty, kdy studentka využila 45 zdrojů literatury. Text je plynulý, strukturovaný a logicky navazující. Některé části jsou psány však v odrážkách.  </w:t>
            </w:r>
          </w:p>
          <w:p w:rsidR="00C969A2" w:rsidRDefault="00C969A2" w:rsidP="00C969A2">
            <w:pPr>
              <w:spacing w:line="240" w:lineRule="auto"/>
            </w:pPr>
            <w:r>
              <w:t xml:space="preserve">V praktické části byla představena sada badatelských aktivit podporující přírodovědné vzdělávání.   Studentka přesně vytyčila a popsala cíle, průběh a výsledky, které jsou popsány v tabulkách, ale studentka i doplňuje tyto tabulky svými komentáři a vstupy. Součástí práce jsou také fotografie dokumentující realizaci projektu. Součástí je detailní vlastní reflexe autorky a evaluace zúčastněné učitelky. Autorka propracovala doporučení pro praxi a možnosti dalšího využití projektu. </w:t>
            </w:r>
          </w:p>
          <w:p w:rsidR="00C969A2" w:rsidRDefault="00C969A2" w:rsidP="00C969A2">
            <w:pPr>
              <w:spacing w:line="240" w:lineRule="auto"/>
            </w:pPr>
            <w:r>
              <w:lastRenderedPageBreak/>
              <w:t>Po obsahové, jazykové a formální stránce je práce na kvalitní úrovni, citace se zdají být v pořádku. Text splňuje požadavky na tento typ kvalifikační práce kladené.</w:t>
            </w:r>
          </w:p>
          <w:p w:rsidR="00C969A2" w:rsidRPr="007708A0" w:rsidRDefault="00C969A2" w:rsidP="00C969A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5D76EE" w:rsidRPr="007708A0" w:rsidRDefault="005D76EE" w:rsidP="00C969A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:rsidR="004F3C7F" w:rsidRPr="007708A0" w:rsidRDefault="005D76EE" w:rsidP="00323AE5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1</w:t>
            </w:r>
            <w:r w:rsidR="00C969A2">
              <w:rPr>
                <w:rFonts w:ascii="Arial" w:hAnsi="Arial" w:cs="Arial"/>
              </w:rPr>
              <w:t>.) Která část práce a projektu byla pro Vás nejkomplikovanější?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5D76EE" w:rsidRPr="007708A0" w:rsidRDefault="00C969A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  <w:vAlign w:val="center"/>
          </w:tcPr>
          <w:p w:rsidR="005D76EE" w:rsidRPr="007708A0" w:rsidRDefault="005D76EE" w:rsidP="00323AE5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1E4DD4">
              <w:rPr>
                <w:rFonts w:ascii="Arial" w:hAnsi="Arial" w:cs="Arial"/>
              </w:rPr>
              <w:t xml:space="preserve"> </w:t>
            </w:r>
            <w:proofErr w:type="gramStart"/>
            <w:r w:rsidR="00C969A2">
              <w:rPr>
                <w:rFonts w:ascii="Arial" w:hAnsi="Arial" w:cs="Arial"/>
              </w:rPr>
              <w:t>17.5. 2021</w:t>
            </w:r>
            <w:proofErr w:type="gramEnd"/>
          </w:p>
        </w:tc>
        <w:tc>
          <w:tcPr>
            <w:tcW w:w="1257" w:type="pct"/>
            <w:gridSpan w:val="6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</w:tc>
      </w:tr>
    </w:tbl>
    <w:p w:rsidR="005D76EE" w:rsidRDefault="005D76EE" w:rsidP="005D76EE"/>
    <w:p w:rsidR="00BD32D9" w:rsidRDefault="00B23961"/>
    <w:sectPr w:rsidR="00BD32D9" w:rsidSect="008524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3961" w:rsidRDefault="00B23961" w:rsidP="005D76EE">
      <w:pPr>
        <w:spacing w:after="0" w:line="240" w:lineRule="auto"/>
      </w:pPr>
      <w:r>
        <w:separator/>
      </w:r>
    </w:p>
  </w:endnote>
  <w:endnote w:type="continuationSeparator" w:id="0">
    <w:p w:rsidR="00B23961" w:rsidRDefault="00B23961" w:rsidP="005D7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3961" w:rsidRDefault="00B23961" w:rsidP="005D76EE">
      <w:pPr>
        <w:spacing w:after="0" w:line="240" w:lineRule="auto"/>
      </w:pPr>
      <w:r>
        <w:separator/>
      </w:r>
    </w:p>
  </w:footnote>
  <w:footnote w:type="continuationSeparator" w:id="0">
    <w:p w:rsidR="00B23961" w:rsidRDefault="00B23961" w:rsidP="005D76EE">
      <w:pPr>
        <w:spacing w:after="0" w:line="240" w:lineRule="auto"/>
      </w:pPr>
      <w:r>
        <w:continuationSeparator/>
      </w:r>
    </w:p>
  </w:footnote>
  <w:footnote w:id="1">
    <w:p w:rsidR="005D76EE" w:rsidRDefault="005D76EE" w:rsidP="005D76EE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tjC2MDM1NTUwMjVU0lEKTi0uzszPAykwrAUASEfGNiwAAAA="/>
  </w:docVars>
  <w:rsids>
    <w:rsidRoot w:val="00FC26D3"/>
    <w:rsid w:val="00083AAA"/>
    <w:rsid w:val="001E4DD4"/>
    <w:rsid w:val="00323AE5"/>
    <w:rsid w:val="00477FDB"/>
    <w:rsid w:val="00480118"/>
    <w:rsid w:val="004F3C7F"/>
    <w:rsid w:val="004F59C7"/>
    <w:rsid w:val="00553FF0"/>
    <w:rsid w:val="005D76EE"/>
    <w:rsid w:val="00740026"/>
    <w:rsid w:val="00812034"/>
    <w:rsid w:val="00832F99"/>
    <w:rsid w:val="00852404"/>
    <w:rsid w:val="009C4D29"/>
    <w:rsid w:val="00A8522D"/>
    <w:rsid w:val="00AF7CA2"/>
    <w:rsid w:val="00B23961"/>
    <w:rsid w:val="00B35F27"/>
    <w:rsid w:val="00C67E53"/>
    <w:rsid w:val="00C969A2"/>
    <w:rsid w:val="00E445EF"/>
    <w:rsid w:val="00E80E16"/>
    <w:rsid w:val="00F06CB1"/>
    <w:rsid w:val="00FC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85650"/>
  <w15:docId w15:val="{1C3187A9-115F-48C2-A623-A35F04DE3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D76EE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5D76EE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5D76E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5D76EE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F3C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3C7F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133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Barbora Plisková</cp:lastModifiedBy>
  <cp:revision>2</cp:revision>
  <cp:lastPrinted>2018-05-02T14:21:00Z</cp:lastPrinted>
  <dcterms:created xsi:type="dcterms:W3CDTF">2021-05-17T15:22:00Z</dcterms:created>
  <dcterms:modified xsi:type="dcterms:W3CDTF">2021-05-17T15:22:00Z</dcterms:modified>
</cp:coreProperties>
</file>